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ist</w:t>
      </w:r>
      <w:r>
        <w:t xml:space="preserve"> </w:t>
      </w:r>
      <w:r>
        <w:t xml:space="preserve">Profession</w:t>
      </w:r>
      <w:r>
        <w:t xml:space="preserve"> </w:t>
      </w:r>
      <w:r>
        <w:t xml:space="preserve">in</w:t>
      </w:r>
      <w:r>
        <w:t xml:space="preserve"> </w:t>
      </w:r>
      <w:r>
        <w:t xml:space="preserve">Italy</w:t>
      </w:r>
      <w:r>
        <w:t xml:space="preserve"> </w:t>
      </w:r>
      <w:r>
        <w:t xml:space="preserve">Rome</w:t>
      </w:r>
    </w:p>
    <w:bookmarkStart w:id="20" w:name="X2c52123ff78a3e447bec4174f1d2e43a47b604e"/>
    <w:p>
      <w:pPr>
        <w:pStyle w:val="Heading1"/>
      </w:pPr>
      <w:r>
        <w:t xml:space="preserve">Statement of Purpose: A Commitment to Psychological Practice in Italy Rome</w:t>
      </w:r>
    </w:p>
    <w:p>
      <w:pPr>
        <w:pStyle w:val="FirstParagraph"/>
      </w:pPr>
      <w:r>
        <w:t xml:space="preserve">As I prepare to submit this Statement of Purpose, I am deeply committed to establishing my career as a licensed Psychologist within the vibrant and culturally rich context of Italy Rome. My journey toward psychological practice has been meticulously shaped by an unwavering dedication to evidence-based interventions, cross-cultural sensitivity, and a profound respect for the Italian tradition of psychological thought. This document outlines my academic foundation, clinical experiences, professional aspirations, and my unequivocal commitment to contributing meaningfully to the mental health landscape of Rome.</w:t>
      </w:r>
    </w:p>
    <w:p>
      <w:pPr>
        <w:pStyle w:val="BodyText"/>
      </w:pPr>
      <w:r>
        <w:t xml:space="preserve">The decision to pursue licensure as a Psychologist in Italy is not merely career-oriented; it stems from a lifelong fascination with the intersection of psychology and Mediterranean humanism. Studying at Sapienza University of Rome’s renowned Psychology Department was my aspiration from the outset, recognizing its pivotal role in advancing psychological science across Europe. My academic trajectory includes a Master’s degree in Clinical Psychology (summa cum laude) from the University of Padua, where I specialized in cognitive-behavioral therapy for anxiety disorders. However, it was during an intensive clinical placement at a community mental health center in Florence that I first experienced the profound impact of integrating psychological practice with local cultural nuances—principles directly applicable to Rome’s diverse population. This experience crystallized my resolve to complete my professional journey within Italy’s unique healthcare framework.</w:t>
      </w:r>
    </w:p>
    <w:p>
      <w:pPr>
        <w:pStyle w:val="BodyText"/>
      </w:pPr>
      <w:r>
        <w:t xml:space="preserve">My clinical practice has been grounded in rigorous standards aligned with Italian ethical guidelines and the European Federation of Psychologists’ Associations (EFPA) principles. During my internship at the Fondazione Villa Serena in Milan, I provided therapy to 150+ clients across diverse age groups, focusing on trauma recovery and adolescent emotional regulation. This work required navigating complex socio-cultural dynamics, a skillset I now recognize as indispensable for effective practice in Rome—a city where historical context deeply influences mental health expressions. For instance, understanding how Roman familial structures or the psychological weight of living amidst millennia of cultural heritage can affect client presentation is not academic; it’s essential clinical knowledge. My thesis on "Integrating Cultural Humility into CBT for Immigrant Communities in Italian Urban Settings" directly addresses a critical gap in Rome’s mental health services, where over 30% of the population comprises foreign-born residents (ISTAT 2023).</w:t>
      </w:r>
    </w:p>
    <w:p>
      <w:pPr>
        <w:pStyle w:val="BodyText"/>
      </w:pPr>
      <w:r>
        <w:t xml:space="preserve">Why Italy Rome specifically? The city represents a confluence of ancient wisdom and modern psychological innovation. As I research the Italian National Health Service’s ongoing reforms to decentralize mental health care into community-based models, I see an urgent need for psychologists trained in both contemporary science and local contextual intelligence. Rome’s unique challenges—tourism-related stress, historical trauma embedded in public spaces, generational shifts in family dynamics—demand professionals who understand that a Psychologist working here must be as attuned to the Colosseum’s echoes as they are to the latest neuroscientific findings. I am particularly inspired by Dr. Elena Mancini’s work at the University of Rome Tor Vergata on "Psychology of Place," which resonates with my belief that healing is inherently place-based. This city does not just host my career; it is where my professional identity as a Psychologist will be forged through meaningful engagement.</w:t>
      </w:r>
    </w:p>
    <w:p>
      <w:pPr>
        <w:pStyle w:val="BodyText"/>
      </w:pPr>
      <w:r>
        <w:t xml:space="preserve">My practical experience extends beyond clinical therapy to community advocacy. I co-founded "Roma Salute Mentale," a volunteer initiative offering free workshops on stress management for migrant women in Ostiense—a district emblematic of Rome’s demographic richness. This project required navigating Italy’s complex healthcare bureaucracy, learning local referral pathways, and building trust across cultural divides. It reinforced my understanding that a Psychologist in Italy cannot operate in isolation from the social fabric; we must collaborate with social services, community leaders, and public institutions to effect real change. I have also completed the mandatory Italian Professional Psychology Certification (Abilitazione alla Professione di Psicologo) courses required for licensure, ensuring my practice adheres strictly to Law 56/2019 governing psychological professions in Italy.</w:t>
      </w:r>
    </w:p>
    <w:p>
      <w:pPr>
        <w:pStyle w:val="BodyText"/>
      </w:pPr>
      <w:r>
        <w:t xml:space="preserve">Looking ahead, my vision for Rome is clear: to establish a private practice specializing in trauma-informed care within the city’s underserved neighborhoods while contributing to university-led research on cultural competence. I aim to partner with Roma’s public health system (ASL Roma 1) on initiatives addressing youth anxiety amid socioeconomic pressures—a pressing issue highlighted by recent data from the Italian Ministry of Health. My long-term goal is not merely to be a Psychologist in Italy Rome, but to become a bridge between international psychological science and Italy’s lived reality. I intend to publish findings on culturally adapted therapies tailored for Rome’s multicultural milieu, ensuring my work remains relevant and impactful within the local context.</w:t>
      </w:r>
    </w:p>
    <w:p>
      <w:pPr>
        <w:pStyle w:val="BodyText"/>
      </w:pPr>
      <w:r>
        <w:t xml:space="preserve">Ultimately, this Statement of Purpose is a testament to my readiness to embrace the responsibilities of a Psychologist in Italy. It reflects not just qualifications, but an authentic connection to Rome’s spirit—a city where psychology must honor its past while innovating for its future. I am prepared to undergo further training through Rome’s accredited postgraduate programs and eagerly anticipate contributing my skills within the Italian system. The path of psychological practice in Rome demands humility, adaptability, and deep respect for cultural heritage—values I have cultivated throughout my education and clinical work. As a future Psychologist in Italy Rome, I will approach every client with the same reverence that Romans hold for their history: with care, precision, and an unshakeable commitment to healing within context.</w:t>
      </w:r>
    </w:p>
    <w:p>
      <w:pPr>
        <w:pStyle w:val="BodyText"/>
      </w:pPr>
      <w:r>
        <w:t xml:space="preserve">I submit this Statement of Purpose not as an endpoint, but as the beginning of my journey toward becoming a respected member of Rome’s psychological community. I am ready to learn from Italy’s traditions while helping shape its future mental health landscape. In embracing the role of Psychologist in Italy Rome, I do so with profound respect for the profession and unwavering dedication to those who seek healing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ist Profession in Italy Rome</dc:title>
  <dc:creator/>
  <dc:language>en</dc:language>
  <cp:keywords/>
  <dcterms:created xsi:type="dcterms:W3CDTF">2026-07-23T05:34:10Z</dcterms:created>
  <dcterms:modified xsi:type="dcterms:W3CDTF">2026-07-23T05:34:10Z</dcterms:modified>
</cp:coreProperties>
</file>

<file path=docProps/custom.xml><?xml version="1.0" encoding="utf-8"?>
<Properties xmlns="http://schemas.openxmlformats.org/officeDocument/2006/custom-properties" xmlns:vt="http://schemas.openxmlformats.org/officeDocument/2006/docPropsVTypes"/>
</file>